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65E7B" w14:textId="77777777" w:rsidR="009461B8" w:rsidRDefault="009461B8" w:rsidP="009461B8"/>
    <w:p w14:paraId="024AF82E" w14:textId="77777777" w:rsidR="009461B8" w:rsidRDefault="009461B8" w:rsidP="009461B8"/>
    <w:p w14:paraId="14E3A61F" w14:textId="77777777" w:rsidR="009461B8" w:rsidRDefault="009461B8" w:rsidP="009461B8">
      <w:pPr>
        <w:pStyle w:val="Default"/>
      </w:pPr>
    </w:p>
    <w:p w14:paraId="7C68BEB6" w14:textId="1D20249C" w:rsidR="009461B8" w:rsidRDefault="009461B8" w:rsidP="009461B8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“Post-market” Service to WCU Statistics Alumni</w:t>
      </w:r>
    </w:p>
    <w:p w14:paraId="2232EA34" w14:textId="77777777" w:rsidR="009461B8" w:rsidRDefault="009461B8" w:rsidP="009461B8">
      <w:pPr>
        <w:pStyle w:val="Default"/>
        <w:rPr>
          <w:b/>
          <w:bCs/>
          <w:sz w:val="28"/>
          <w:szCs w:val="28"/>
        </w:rPr>
      </w:pPr>
    </w:p>
    <w:p w14:paraId="06ED5A6E" w14:textId="77777777" w:rsidR="009461B8" w:rsidRDefault="009461B8" w:rsidP="009461B8">
      <w:pPr>
        <w:pStyle w:val="Default"/>
        <w:rPr>
          <w:sz w:val="28"/>
          <w:szCs w:val="28"/>
        </w:rPr>
      </w:pPr>
    </w:p>
    <w:p w14:paraId="4A5EBC7F" w14:textId="77777777" w:rsidR="009461B8" w:rsidRDefault="009461B8" w:rsidP="009461B8">
      <w:r>
        <w:t xml:space="preserve">This is a kind of “new service” that I have been offering to graduate and undergraduate statistics majors using my unique industry experience. I worked in a fast-growing financial IT firm and conducted numerous interviews for job seekers and co-op interns within my data science team and other analytic teams across the company. I decided to use this experience to offer mock job interviews to students who graduated from our program and were still searching for a job. I have helped three graduate alumni and one undergraduate alumnus in the past few years with multiple mock job interviews and all landed a good technical job. To prepare for a mock interview, I usually requested a copy of the job description ( or advertisement) prepared questions from a business </w:t>
      </w:r>
      <w:proofErr w:type="gramStart"/>
      <w:r>
        <w:t>perspective, and</w:t>
      </w:r>
      <w:proofErr w:type="gramEnd"/>
      <w:r>
        <w:t xml:space="preserve"> provided advice to make better interviews. One of the graduate alumni had 5 rounds of interviews (from the initial team lead interview to the technical interview, all the way to the final round interview with a senior VP) and called for about 30 minutes every time before the scheduled interview. Eventually, she landed a job at Citi’s risk modeling team. Another exciting story is about an undergraduate alumnus who spent a semester at home learning R programming language systematically after graduating from WCU. After some preparation, he decided to pursue a highly technical job. He found a job opportunity at Deloitte’s advanced modeling team. He successfully passed the initial general interview but needed a technical interview on building machine learning models. He reached out to help with a mock technical interview. I asked him to revisit a model he did in a course and then spent about an hour walking through the projects with various business-related questions. He passed the technical interview and accepted the job offer the day before Thanksgiving! </w:t>
      </w:r>
    </w:p>
    <w:p w14:paraId="4AD63BEE" w14:textId="77777777" w:rsidR="009461B8" w:rsidRDefault="009461B8" w:rsidP="009461B8"/>
    <w:p w14:paraId="47272287" w14:textId="2F723133" w:rsidR="00090F80" w:rsidRPr="009461B8" w:rsidRDefault="0099224F" w:rsidP="009461B8">
      <w:r w:rsidRPr="009461B8">
        <w:t xml:space="preserve"> </w:t>
      </w:r>
    </w:p>
    <w:sectPr w:rsidR="00090F80" w:rsidRPr="00946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C21B6"/>
    <w:multiLevelType w:val="hybridMultilevel"/>
    <w:tmpl w:val="010C8246"/>
    <w:lvl w:ilvl="0" w:tplc="271CBB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403583"/>
    <w:multiLevelType w:val="hybridMultilevel"/>
    <w:tmpl w:val="BD0C22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842F3"/>
    <w:multiLevelType w:val="hybridMultilevel"/>
    <w:tmpl w:val="671AAA90"/>
    <w:lvl w:ilvl="0" w:tplc="02CEED48">
      <w:start w:val="1"/>
      <w:numFmt w:val="decimal"/>
      <w:lvlText w:val="%1."/>
      <w:lvlJc w:val="left"/>
      <w:pPr>
        <w:tabs>
          <w:tab w:val="num" w:pos="1890"/>
        </w:tabs>
        <w:ind w:left="1890" w:hanging="360"/>
      </w:pPr>
      <w:rPr>
        <w:rFonts w:hint="default"/>
        <w:i w:val="0"/>
      </w:rPr>
    </w:lvl>
    <w:lvl w:ilvl="1" w:tplc="03645A88">
      <w:start w:val="1"/>
      <w:numFmt w:val="decimal"/>
      <w:lvlText w:val="%2."/>
      <w:lvlJc w:val="left"/>
      <w:pPr>
        <w:tabs>
          <w:tab w:val="num" w:pos="2250"/>
        </w:tabs>
        <w:ind w:left="2250" w:hanging="360"/>
      </w:pPr>
      <w:rPr>
        <w:rFonts w:hint="default"/>
        <w:b w:val="0"/>
        <w:i w:val="0"/>
        <w:color w:val="auto"/>
      </w:rPr>
    </w:lvl>
    <w:lvl w:ilvl="2" w:tplc="56161F40">
      <w:start w:val="1"/>
      <w:numFmt w:val="decimal"/>
      <w:lvlText w:val="%3"/>
      <w:lvlJc w:val="left"/>
      <w:pPr>
        <w:ind w:left="1080" w:hanging="360"/>
      </w:pPr>
      <w:rPr>
        <w:rFonts w:hint="default"/>
        <w:i/>
      </w:r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" w15:restartNumberingAfterBreak="0">
    <w:nsid w:val="61072227"/>
    <w:multiLevelType w:val="hybridMultilevel"/>
    <w:tmpl w:val="BDC6C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60A5145"/>
    <w:multiLevelType w:val="hybridMultilevel"/>
    <w:tmpl w:val="286E6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7735443"/>
    <w:multiLevelType w:val="hybridMultilevel"/>
    <w:tmpl w:val="06D45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7278146">
    <w:abstractNumId w:val="2"/>
  </w:num>
  <w:num w:numId="2" w16cid:durableId="1966235785">
    <w:abstractNumId w:val="1"/>
  </w:num>
  <w:num w:numId="3" w16cid:durableId="374425471">
    <w:abstractNumId w:val="0"/>
  </w:num>
  <w:num w:numId="4" w16cid:durableId="911768780">
    <w:abstractNumId w:val="3"/>
  </w:num>
  <w:num w:numId="5" w16cid:durableId="1571966300">
    <w:abstractNumId w:val="5"/>
  </w:num>
  <w:num w:numId="6" w16cid:durableId="5647980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G2tDAzNDQwMjVU0lEKTi0uzszPAykwrAUA8ucoSCwAAAA="/>
  </w:docVars>
  <w:rsids>
    <w:rsidRoot w:val="00F458A8"/>
    <w:rsid w:val="000103D4"/>
    <w:rsid w:val="000207C5"/>
    <w:rsid w:val="0002506E"/>
    <w:rsid w:val="00033563"/>
    <w:rsid w:val="0003608C"/>
    <w:rsid w:val="00037BC9"/>
    <w:rsid w:val="00040459"/>
    <w:rsid w:val="000416C5"/>
    <w:rsid w:val="00044A03"/>
    <w:rsid w:val="0004549E"/>
    <w:rsid w:val="00047CFC"/>
    <w:rsid w:val="00050C4A"/>
    <w:rsid w:val="000523F9"/>
    <w:rsid w:val="00052F53"/>
    <w:rsid w:val="00065A35"/>
    <w:rsid w:val="00074279"/>
    <w:rsid w:val="000775AB"/>
    <w:rsid w:val="00082CEF"/>
    <w:rsid w:val="00086409"/>
    <w:rsid w:val="000879A8"/>
    <w:rsid w:val="00090A01"/>
    <w:rsid w:val="00090F80"/>
    <w:rsid w:val="000923E8"/>
    <w:rsid w:val="000A07DC"/>
    <w:rsid w:val="000A0E94"/>
    <w:rsid w:val="000B1C06"/>
    <w:rsid w:val="000B7987"/>
    <w:rsid w:val="000C3D74"/>
    <w:rsid w:val="000F5182"/>
    <w:rsid w:val="000F6915"/>
    <w:rsid w:val="001001FF"/>
    <w:rsid w:val="00102E84"/>
    <w:rsid w:val="00115A4D"/>
    <w:rsid w:val="00115AFA"/>
    <w:rsid w:val="001171AA"/>
    <w:rsid w:val="00125EBE"/>
    <w:rsid w:val="001346E3"/>
    <w:rsid w:val="0014366D"/>
    <w:rsid w:val="00150EB3"/>
    <w:rsid w:val="001520D2"/>
    <w:rsid w:val="00161B16"/>
    <w:rsid w:val="00170B61"/>
    <w:rsid w:val="00177229"/>
    <w:rsid w:val="001A142C"/>
    <w:rsid w:val="001B19B1"/>
    <w:rsid w:val="001B5775"/>
    <w:rsid w:val="001C6A15"/>
    <w:rsid w:val="001D4567"/>
    <w:rsid w:val="001E4042"/>
    <w:rsid w:val="001E4FCE"/>
    <w:rsid w:val="001F3FD2"/>
    <w:rsid w:val="00231671"/>
    <w:rsid w:val="0024028F"/>
    <w:rsid w:val="00240516"/>
    <w:rsid w:val="00241CD4"/>
    <w:rsid w:val="002433C9"/>
    <w:rsid w:val="00246B61"/>
    <w:rsid w:val="00252E51"/>
    <w:rsid w:val="00253565"/>
    <w:rsid w:val="00264975"/>
    <w:rsid w:val="00264F31"/>
    <w:rsid w:val="00281F47"/>
    <w:rsid w:val="002834AE"/>
    <w:rsid w:val="002A6829"/>
    <w:rsid w:val="002B2782"/>
    <w:rsid w:val="002B28D7"/>
    <w:rsid w:val="002B2CA4"/>
    <w:rsid w:val="002B40A9"/>
    <w:rsid w:val="002C2827"/>
    <w:rsid w:val="002C4F9A"/>
    <w:rsid w:val="002C6303"/>
    <w:rsid w:val="002E1BF3"/>
    <w:rsid w:val="002E7BDA"/>
    <w:rsid w:val="002F4CA7"/>
    <w:rsid w:val="003038BF"/>
    <w:rsid w:val="00305C66"/>
    <w:rsid w:val="003170B3"/>
    <w:rsid w:val="00320118"/>
    <w:rsid w:val="00324D3C"/>
    <w:rsid w:val="003252EE"/>
    <w:rsid w:val="00327F1C"/>
    <w:rsid w:val="00344BAE"/>
    <w:rsid w:val="0034637B"/>
    <w:rsid w:val="00346FEA"/>
    <w:rsid w:val="00350455"/>
    <w:rsid w:val="00352255"/>
    <w:rsid w:val="00367C5A"/>
    <w:rsid w:val="00383272"/>
    <w:rsid w:val="00385BE7"/>
    <w:rsid w:val="0039095C"/>
    <w:rsid w:val="003A2EF9"/>
    <w:rsid w:val="003B061A"/>
    <w:rsid w:val="003B2CD6"/>
    <w:rsid w:val="003B4A39"/>
    <w:rsid w:val="003C1776"/>
    <w:rsid w:val="003C51E1"/>
    <w:rsid w:val="003D7365"/>
    <w:rsid w:val="003E7894"/>
    <w:rsid w:val="004040DD"/>
    <w:rsid w:val="004044A9"/>
    <w:rsid w:val="00407389"/>
    <w:rsid w:val="004121E0"/>
    <w:rsid w:val="00425478"/>
    <w:rsid w:val="00425B2F"/>
    <w:rsid w:val="004279A6"/>
    <w:rsid w:val="00430C02"/>
    <w:rsid w:val="00430EF8"/>
    <w:rsid w:val="00450A87"/>
    <w:rsid w:val="00452A3E"/>
    <w:rsid w:val="00457DF6"/>
    <w:rsid w:val="00460D1F"/>
    <w:rsid w:val="00474632"/>
    <w:rsid w:val="00474A4C"/>
    <w:rsid w:val="004778EE"/>
    <w:rsid w:val="00481444"/>
    <w:rsid w:val="00485383"/>
    <w:rsid w:val="0048548E"/>
    <w:rsid w:val="00490F22"/>
    <w:rsid w:val="00493DA0"/>
    <w:rsid w:val="004A23A3"/>
    <w:rsid w:val="004A4CB4"/>
    <w:rsid w:val="004C7DDD"/>
    <w:rsid w:val="004D2F35"/>
    <w:rsid w:val="004D60BA"/>
    <w:rsid w:val="004D7936"/>
    <w:rsid w:val="004E2C8F"/>
    <w:rsid w:val="004F1779"/>
    <w:rsid w:val="00501324"/>
    <w:rsid w:val="005034E8"/>
    <w:rsid w:val="00521463"/>
    <w:rsid w:val="005249D9"/>
    <w:rsid w:val="00527ACB"/>
    <w:rsid w:val="00537F15"/>
    <w:rsid w:val="005422CB"/>
    <w:rsid w:val="00544E20"/>
    <w:rsid w:val="00551D27"/>
    <w:rsid w:val="00554520"/>
    <w:rsid w:val="00560292"/>
    <w:rsid w:val="00563BAA"/>
    <w:rsid w:val="00594AE4"/>
    <w:rsid w:val="005C299B"/>
    <w:rsid w:val="005E112C"/>
    <w:rsid w:val="005E19F1"/>
    <w:rsid w:val="005E2F1B"/>
    <w:rsid w:val="005E6593"/>
    <w:rsid w:val="005F011D"/>
    <w:rsid w:val="005F698B"/>
    <w:rsid w:val="00600521"/>
    <w:rsid w:val="00607126"/>
    <w:rsid w:val="00623BEB"/>
    <w:rsid w:val="00636B3E"/>
    <w:rsid w:val="0064324D"/>
    <w:rsid w:val="00663958"/>
    <w:rsid w:val="00672083"/>
    <w:rsid w:val="0069585F"/>
    <w:rsid w:val="00696EC9"/>
    <w:rsid w:val="006A64A8"/>
    <w:rsid w:val="006B68B2"/>
    <w:rsid w:val="006B6FD7"/>
    <w:rsid w:val="006E464E"/>
    <w:rsid w:val="006F3DF7"/>
    <w:rsid w:val="00702D54"/>
    <w:rsid w:val="00704726"/>
    <w:rsid w:val="0070539E"/>
    <w:rsid w:val="00707DDB"/>
    <w:rsid w:val="0072013C"/>
    <w:rsid w:val="00732F88"/>
    <w:rsid w:val="00770C30"/>
    <w:rsid w:val="0077102E"/>
    <w:rsid w:val="00792EA6"/>
    <w:rsid w:val="0079694C"/>
    <w:rsid w:val="007970B5"/>
    <w:rsid w:val="007973B2"/>
    <w:rsid w:val="007A35B8"/>
    <w:rsid w:val="007B0918"/>
    <w:rsid w:val="007B6179"/>
    <w:rsid w:val="007D7E83"/>
    <w:rsid w:val="007F0C6D"/>
    <w:rsid w:val="007F66B4"/>
    <w:rsid w:val="00800C77"/>
    <w:rsid w:val="008025A9"/>
    <w:rsid w:val="00805353"/>
    <w:rsid w:val="00813B58"/>
    <w:rsid w:val="00820A84"/>
    <w:rsid w:val="008366C7"/>
    <w:rsid w:val="00841842"/>
    <w:rsid w:val="0085619A"/>
    <w:rsid w:val="008603B6"/>
    <w:rsid w:val="00864ECC"/>
    <w:rsid w:val="00867733"/>
    <w:rsid w:val="00872637"/>
    <w:rsid w:val="008A54A3"/>
    <w:rsid w:val="008A550C"/>
    <w:rsid w:val="008B3564"/>
    <w:rsid w:val="008C4B7F"/>
    <w:rsid w:val="008C7258"/>
    <w:rsid w:val="008D1B0C"/>
    <w:rsid w:val="008D2368"/>
    <w:rsid w:val="008D25D7"/>
    <w:rsid w:val="008E2317"/>
    <w:rsid w:val="008E7F94"/>
    <w:rsid w:val="008F16A4"/>
    <w:rsid w:val="00913D59"/>
    <w:rsid w:val="00932290"/>
    <w:rsid w:val="00932C93"/>
    <w:rsid w:val="00942D6B"/>
    <w:rsid w:val="009461B8"/>
    <w:rsid w:val="009535DB"/>
    <w:rsid w:val="00953818"/>
    <w:rsid w:val="00957C43"/>
    <w:rsid w:val="00960ADF"/>
    <w:rsid w:val="009613BC"/>
    <w:rsid w:val="00963010"/>
    <w:rsid w:val="00974680"/>
    <w:rsid w:val="00976530"/>
    <w:rsid w:val="009830B8"/>
    <w:rsid w:val="00985B1C"/>
    <w:rsid w:val="0099224F"/>
    <w:rsid w:val="00997189"/>
    <w:rsid w:val="009C181E"/>
    <w:rsid w:val="009D2267"/>
    <w:rsid w:val="009D6DB9"/>
    <w:rsid w:val="009E281F"/>
    <w:rsid w:val="009E3FE5"/>
    <w:rsid w:val="00A01C68"/>
    <w:rsid w:val="00A109D3"/>
    <w:rsid w:val="00A10E95"/>
    <w:rsid w:val="00A6392B"/>
    <w:rsid w:val="00A7321E"/>
    <w:rsid w:val="00A7548E"/>
    <w:rsid w:val="00A827D7"/>
    <w:rsid w:val="00A90FC8"/>
    <w:rsid w:val="00A94A01"/>
    <w:rsid w:val="00A961FF"/>
    <w:rsid w:val="00AA32FB"/>
    <w:rsid w:val="00AA4712"/>
    <w:rsid w:val="00AC118E"/>
    <w:rsid w:val="00AC17CC"/>
    <w:rsid w:val="00AD410D"/>
    <w:rsid w:val="00AE7094"/>
    <w:rsid w:val="00AF5827"/>
    <w:rsid w:val="00B02585"/>
    <w:rsid w:val="00B102CE"/>
    <w:rsid w:val="00B21DD9"/>
    <w:rsid w:val="00B26F60"/>
    <w:rsid w:val="00B3428C"/>
    <w:rsid w:val="00B400BE"/>
    <w:rsid w:val="00B4506B"/>
    <w:rsid w:val="00B468AC"/>
    <w:rsid w:val="00B46DDB"/>
    <w:rsid w:val="00B5241F"/>
    <w:rsid w:val="00B62711"/>
    <w:rsid w:val="00B91BC5"/>
    <w:rsid w:val="00BA36E6"/>
    <w:rsid w:val="00BB4AC3"/>
    <w:rsid w:val="00BC5FC7"/>
    <w:rsid w:val="00BD13C3"/>
    <w:rsid w:val="00BD5F45"/>
    <w:rsid w:val="00BD74FE"/>
    <w:rsid w:val="00BF6F39"/>
    <w:rsid w:val="00C03A83"/>
    <w:rsid w:val="00C06248"/>
    <w:rsid w:val="00C07003"/>
    <w:rsid w:val="00C1063B"/>
    <w:rsid w:val="00C16668"/>
    <w:rsid w:val="00C34A87"/>
    <w:rsid w:val="00C51026"/>
    <w:rsid w:val="00C74178"/>
    <w:rsid w:val="00C77B07"/>
    <w:rsid w:val="00C8041F"/>
    <w:rsid w:val="00C95603"/>
    <w:rsid w:val="00CA68FA"/>
    <w:rsid w:val="00CB32B2"/>
    <w:rsid w:val="00CB3A4E"/>
    <w:rsid w:val="00CC1973"/>
    <w:rsid w:val="00CE4F8B"/>
    <w:rsid w:val="00CF2302"/>
    <w:rsid w:val="00CF6A5F"/>
    <w:rsid w:val="00D00104"/>
    <w:rsid w:val="00D02F19"/>
    <w:rsid w:val="00D14C5D"/>
    <w:rsid w:val="00D17416"/>
    <w:rsid w:val="00D25214"/>
    <w:rsid w:val="00D259B6"/>
    <w:rsid w:val="00D30DDD"/>
    <w:rsid w:val="00D42EAD"/>
    <w:rsid w:val="00D464B0"/>
    <w:rsid w:val="00D5037C"/>
    <w:rsid w:val="00D61975"/>
    <w:rsid w:val="00D66418"/>
    <w:rsid w:val="00D745D5"/>
    <w:rsid w:val="00D75044"/>
    <w:rsid w:val="00D840F5"/>
    <w:rsid w:val="00DA241F"/>
    <w:rsid w:val="00DD43A5"/>
    <w:rsid w:val="00DF6E7C"/>
    <w:rsid w:val="00DF7558"/>
    <w:rsid w:val="00E03C08"/>
    <w:rsid w:val="00E35419"/>
    <w:rsid w:val="00E374A0"/>
    <w:rsid w:val="00E7189A"/>
    <w:rsid w:val="00E800B1"/>
    <w:rsid w:val="00E91071"/>
    <w:rsid w:val="00E9157D"/>
    <w:rsid w:val="00E93900"/>
    <w:rsid w:val="00E96731"/>
    <w:rsid w:val="00EB47E4"/>
    <w:rsid w:val="00EC540B"/>
    <w:rsid w:val="00EC55CE"/>
    <w:rsid w:val="00EE5DBA"/>
    <w:rsid w:val="00EE7B5F"/>
    <w:rsid w:val="00EF649D"/>
    <w:rsid w:val="00F1100A"/>
    <w:rsid w:val="00F16009"/>
    <w:rsid w:val="00F2383D"/>
    <w:rsid w:val="00F26FC1"/>
    <w:rsid w:val="00F34B17"/>
    <w:rsid w:val="00F3592D"/>
    <w:rsid w:val="00F36FAC"/>
    <w:rsid w:val="00F409EF"/>
    <w:rsid w:val="00F45281"/>
    <w:rsid w:val="00F458A8"/>
    <w:rsid w:val="00F47923"/>
    <w:rsid w:val="00F528A5"/>
    <w:rsid w:val="00F528C0"/>
    <w:rsid w:val="00F663AE"/>
    <w:rsid w:val="00F671E6"/>
    <w:rsid w:val="00F73D24"/>
    <w:rsid w:val="00F80D8D"/>
    <w:rsid w:val="00F94068"/>
    <w:rsid w:val="00F962C4"/>
    <w:rsid w:val="00FA2EA3"/>
    <w:rsid w:val="00FA7CE0"/>
    <w:rsid w:val="00FB41BA"/>
    <w:rsid w:val="00FC4636"/>
    <w:rsid w:val="00FC5A62"/>
    <w:rsid w:val="00FE1F2A"/>
    <w:rsid w:val="00FE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E7FF8"/>
  <w15:docId w15:val="{514AFE97-C3C4-4013-8387-506BDA94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30C02"/>
    <w:pPr>
      <w:spacing w:after="0" w:line="240" w:lineRule="auto"/>
      <w:jc w:val="center"/>
    </w:pPr>
    <w:rPr>
      <w:rFonts w:ascii="Lucida Sans Unicode" w:eastAsia="Times New Roman" w:hAnsi="Lucida Sans Unicode" w:cs="Times New Roman"/>
      <w:b/>
      <w:bCs/>
      <w:sz w:val="28"/>
      <w:szCs w:val="24"/>
      <w:lang w:val="x-none" w:eastAsia="en-US"/>
    </w:rPr>
  </w:style>
  <w:style w:type="character" w:customStyle="1" w:styleId="TitleChar">
    <w:name w:val="Title Char"/>
    <w:basedOn w:val="DefaultParagraphFont"/>
    <w:link w:val="Title"/>
    <w:rsid w:val="00430C02"/>
    <w:rPr>
      <w:rFonts w:ascii="Lucida Sans Unicode" w:eastAsia="Times New Roman" w:hAnsi="Lucida Sans Unicode" w:cs="Times New Roman"/>
      <w:b/>
      <w:bCs/>
      <w:sz w:val="28"/>
      <w:szCs w:val="24"/>
      <w:lang w:val="x-none" w:eastAsia="en-US"/>
    </w:rPr>
  </w:style>
  <w:style w:type="character" w:styleId="Hyperlink">
    <w:name w:val="Hyperlink"/>
    <w:basedOn w:val="DefaultParagraphFont"/>
    <w:uiPriority w:val="99"/>
    <w:unhideWhenUsed/>
    <w:rsid w:val="006639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9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27D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409EF"/>
    <w:rPr>
      <w:b/>
      <w:bCs/>
    </w:rPr>
  </w:style>
  <w:style w:type="paragraph" w:customStyle="1" w:styleId="Default">
    <w:name w:val="Default"/>
    <w:rsid w:val="009461B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0-18T00:30:00Z</cp:lastPrinted>
  <dcterms:created xsi:type="dcterms:W3CDTF">2023-10-18T00:30:00Z</dcterms:created>
  <dcterms:modified xsi:type="dcterms:W3CDTF">2023-10-18T00:31:00Z</dcterms:modified>
</cp:coreProperties>
</file>